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9CEED" w14:textId="1615FFB2" w:rsidR="00F9208C" w:rsidRPr="00BE12C8" w:rsidRDefault="00F9208C" w:rsidP="00F9208C">
      <w:pPr>
        <w:pStyle w:val="Heading1"/>
        <w:jc w:val="center"/>
        <w:rPr>
          <w:rFonts w:ascii="Bauhaus" w:hAnsi="Bauhaus" w:cs="Arial"/>
          <w:sz w:val="28"/>
          <w:szCs w:val="28"/>
        </w:rPr>
      </w:pPr>
      <w:r>
        <w:rPr>
          <w:rFonts w:ascii="Bauhaus" w:hAnsi="Bauhaus" w:cs="Arial"/>
          <w:sz w:val="28"/>
          <w:szCs w:val="28"/>
        </w:rPr>
        <w:t>GUI and Database Connectivity (COMP4604)</w:t>
      </w:r>
      <w:r>
        <w:rPr>
          <w:rFonts w:ascii="Bauhaus" w:hAnsi="Bauhaus" w:cs="Arial"/>
          <w:sz w:val="28"/>
          <w:szCs w:val="28"/>
        </w:rPr>
        <w:br/>
        <w:t>Java GUI + Database Application Project</w:t>
      </w:r>
      <w:r w:rsidR="00302B34">
        <w:rPr>
          <w:rFonts w:ascii="Bauhaus" w:hAnsi="Bauhaus" w:cs="Arial"/>
          <w:sz w:val="28"/>
          <w:szCs w:val="28"/>
        </w:rPr>
        <w:t xml:space="preserve"> Test Record</w:t>
      </w:r>
      <w:r>
        <w:rPr>
          <w:rFonts w:ascii="Bauhaus" w:hAnsi="Bauhaus" w:cs="Arial"/>
          <w:sz w:val="28"/>
          <w:szCs w:val="28"/>
        </w:rPr>
        <w:br/>
        <w:t>Kevin Flynn (C18502203) and Carl Herdman (C18703995)</w:t>
      </w:r>
    </w:p>
    <w:p w14:paraId="65D5D888" w14:textId="0238C756" w:rsidR="005B0D21" w:rsidRDefault="005B0D21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9208C" w:rsidRPr="00BC4733" w14:paraId="519B78CB" w14:textId="77777777" w:rsidTr="005B0D2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73CC39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E6857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TEST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A5D64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1B47BA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Test Login</w:t>
            </w:r>
          </w:p>
        </w:tc>
      </w:tr>
      <w:tr w:rsidR="00F9208C" w:rsidRPr="00BC4733" w14:paraId="1C90BE17" w14:textId="77777777" w:rsidTr="005B0D2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75F5D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65EB4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FF4A3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CF4139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0623B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094EE8E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.0</w:t>
            </w:r>
          </w:p>
        </w:tc>
      </w:tr>
      <w:tr w:rsidR="00F9208C" w:rsidRPr="00BC4733" w14:paraId="41B11CD9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93F9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A39E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C6B6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F0F40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EB7C9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D94E7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6378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E5A64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E8852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06B0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7096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F9208C" w:rsidRPr="00BC4733" w14:paraId="6924F7C3" w14:textId="77777777" w:rsidTr="005B0D2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AC758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261EA0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71C4C0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5F7D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8-Apr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525AE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75C8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F9208C" w:rsidRPr="00BC4733" w14:paraId="18F32364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1DC70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B2A467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9FCF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9E7F1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3F78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B838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1C68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B20B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39C6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3AF3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50F91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F9208C" w:rsidRPr="00BC4733" w14:paraId="4BCB8093" w14:textId="77777777" w:rsidTr="005B0D2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A17497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02A6B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767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48D2EE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D0EAC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Data</w:t>
            </w:r>
          </w:p>
        </w:tc>
      </w:tr>
      <w:tr w:rsidR="00F9208C" w:rsidRPr="00BC4733" w14:paraId="4E944BA8" w14:textId="77777777" w:rsidTr="005B0D21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106EA7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71E20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Access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9B6F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DA61B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0A3B5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Username = “Admin”</w:t>
            </w:r>
          </w:p>
        </w:tc>
      </w:tr>
      <w:tr w:rsidR="00F9208C" w:rsidRPr="00BC4733" w14:paraId="5005371A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2742F3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4032BA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6EA3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B4990C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60435D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word = “Admin”</w:t>
            </w:r>
          </w:p>
        </w:tc>
      </w:tr>
      <w:tr w:rsidR="00F9208C" w:rsidRPr="00BC4733" w14:paraId="22A193C0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C4F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561B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1DBA2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393E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D7AF4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2B669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CB6D4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ED74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6A194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1873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9B7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F9208C" w:rsidRPr="00BC4733" w14:paraId="09BE1101" w14:textId="77777777" w:rsidTr="005B0D2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ADE1BA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8B96028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Verify login on entering valid username and passwo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AAB23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430CA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0876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85CD4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F9208C" w:rsidRPr="00BC4733" w14:paraId="191AC95B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EFAA0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1ACDB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13A81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E44E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603D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683A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46A3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7E3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0E8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24F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6021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F9208C" w:rsidRPr="00BC4733" w14:paraId="3EAAA595" w14:textId="77777777" w:rsidTr="005B0D21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AB66D9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9574EA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B305EE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F75BE6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8D3157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ass / Fail / Not executed / Suspended</w:t>
            </w:r>
          </w:p>
        </w:tc>
      </w:tr>
      <w:tr w:rsidR="00F9208C" w:rsidRPr="00BC4733" w14:paraId="349A76E0" w14:textId="77777777" w:rsidTr="005B0D21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9F09D7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49463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18506D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D23D57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8800F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F9208C" w:rsidRPr="00BC4733" w14:paraId="77920785" w14:textId="77777777" w:rsidTr="005B0D21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F331D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89ACE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Run Applic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879E4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Application should run without erro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35DC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0C07BF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F9208C" w:rsidRPr="00BC4733" w14:paraId="1B794772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7710D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8E3C1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Enter </w:t>
            </w:r>
            <w:proofErr w:type="spell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UserName</w:t>
            </w:r>
            <w:proofErr w:type="spellEnd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62966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redentials are entered in text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AEF012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3C96FD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F9208C" w:rsidRPr="00BC4733" w14:paraId="12FF7FBD" w14:textId="77777777" w:rsidTr="005B0D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6AA99" w14:textId="77777777" w:rsidR="00F9208C" w:rsidRPr="005B0D21" w:rsidRDefault="00F9208C" w:rsidP="00F250B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B5C50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153C3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Us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872C7D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C2B0A5" w14:textId="77777777" w:rsidR="00F9208C" w:rsidRPr="005B0D21" w:rsidRDefault="00F9208C" w:rsidP="00F250B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</w:tbl>
    <w:p w14:paraId="25432F08" w14:textId="64FEFF64" w:rsidR="00F9208C" w:rsidRDefault="00F9208C">
      <w:pPr>
        <w:rPr>
          <w:rFonts w:cstheme="minorHAnsi"/>
        </w:rPr>
      </w:pPr>
    </w:p>
    <w:p w14:paraId="25989438" w14:textId="77777777" w:rsidR="00302B34" w:rsidRDefault="00302B34">
      <w:pPr>
        <w:rPr>
          <w:rFonts w:cstheme="minorHAnsi"/>
        </w:rPr>
      </w:pPr>
    </w:p>
    <w:p w14:paraId="74F0B2A8" w14:textId="77777777" w:rsidR="00BC4733" w:rsidRDefault="00BC4733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52C17" w:rsidRPr="00BC4733" w14:paraId="39757C26" w14:textId="77777777" w:rsidTr="00BC47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70EACE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CB1B0" w14:textId="759C8958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TEST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69600B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634D4" w14:textId="1AFA455C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Test</w:t>
            </w: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Add Books</w:t>
            </w:r>
          </w:p>
        </w:tc>
      </w:tr>
      <w:tr w:rsidR="00C52C17" w:rsidRPr="00BC4733" w14:paraId="1F91010D" w14:textId="77777777" w:rsidTr="00BC47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2898C4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7984AD" w14:textId="49DE799C" w:rsidR="00C52C17" w:rsidRPr="005B0D21" w:rsidRDefault="005B0D21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E3A2D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EBACBD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4E87D6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9BDC090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.0</w:t>
            </w:r>
          </w:p>
        </w:tc>
      </w:tr>
      <w:tr w:rsidR="00C52C17" w:rsidRPr="00BC4733" w14:paraId="5BB88FE2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7F48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D59E8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ED1D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5775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0ABC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A194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479C0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A2C22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C01E5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19D77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28798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C52C17" w:rsidRPr="00BC4733" w14:paraId="0CA8F08E" w14:textId="77777777" w:rsidTr="00BC473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4BDBF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A030C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7B83A8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767D35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8-Apr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ADFE12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F8CBA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C52C17" w:rsidRPr="00BC4733" w14:paraId="36DC9E96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11DE0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3ED3F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15FAF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06F3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7D5D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29349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1921A0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C340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E5D1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7547E5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3D34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C52C17" w:rsidRPr="00BC4733" w14:paraId="4622ED8E" w14:textId="77777777" w:rsidTr="00BC47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BCB409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53AB6B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3DBC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3F63B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B9F619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Data</w:t>
            </w:r>
          </w:p>
        </w:tc>
      </w:tr>
      <w:tr w:rsidR="00C52C17" w:rsidRPr="00BC4733" w14:paraId="2D5CD1BA" w14:textId="77777777" w:rsidTr="00BC4733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003D92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46F3D7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Access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544D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2FB03F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893255" w14:textId="11C8F7EA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Title = “In Search of Lost Time”</w:t>
            </w:r>
          </w:p>
        </w:tc>
      </w:tr>
      <w:tr w:rsidR="00C52C17" w:rsidRPr="00BC4733" w14:paraId="5975BD46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E6A728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A79A87" w14:textId="5BD5BC9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Login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FDD3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36A5AF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7ED31C" w14:textId="5D77F256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Authour = “Marcel Proust”</w:t>
            </w:r>
          </w:p>
        </w:tc>
      </w:tr>
      <w:tr w:rsidR="00C52C17" w:rsidRPr="00BC4733" w14:paraId="4C6DC8B3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B1A0C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52FC4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3FE6F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4EAB3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8CB0F7" w14:textId="0B9C2A6D" w:rsidR="00C52C17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ublisher = “Modern Library Classics”</w:t>
            </w:r>
          </w:p>
        </w:tc>
      </w:tr>
      <w:tr w:rsidR="00C52C17" w:rsidRPr="00BC4733" w14:paraId="3E27F177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9541E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DCDB9E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1F246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1831E9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3F8040" w14:textId="4A27F6D5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Genre = “Modernist”</w:t>
            </w:r>
          </w:p>
        </w:tc>
      </w:tr>
      <w:tr w:rsidR="00BC4733" w:rsidRPr="00BC4733" w14:paraId="2636D7FE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0BFC94" w14:textId="6E6725A0" w:rsidR="00BC4733" w:rsidRPr="005B0D21" w:rsidRDefault="00BC4733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5952E" w14:textId="77777777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98D044" w14:textId="77777777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A9048" w14:textId="2108EC8A" w:rsidR="00BC4733" w:rsidRPr="005B0D21" w:rsidRDefault="00BC4733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DC9E2" w14:textId="3F8D8644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rice = “</w:t>
            </w: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€</w:t>
            </w: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9.90”</w:t>
            </w:r>
          </w:p>
        </w:tc>
      </w:tr>
      <w:tr w:rsidR="00BC4733" w:rsidRPr="00BC4733" w14:paraId="6D56BD6F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E39B4" w14:textId="084697EF" w:rsidR="00BC4733" w:rsidRPr="005B0D21" w:rsidRDefault="00BC4733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4852E3" w14:textId="77777777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A06D30" w14:textId="77777777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9900C" w14:textId="173F600D" w:rsidR="00BC4733" w:rsidRPr="005B0D21" w:rsidRDefault="00BC4733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80362" w14:textId="424358E9" w:rsidR="00BC4733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Stock = 3</w:t>
            </w:r>
          </w:p>
        </w:tc>
      </w:tr>
      <w:tr w:rsidR="00C52C17" w:rsidRPr="00BC4733" w14:paraId="4E9A2A75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673062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7E46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17A1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4985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59D4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70444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B6DE8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448E1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CB349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6BF4E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5C744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C52C17" w:rsidRPr="00BC4733" w14:paraId="5D49BE69" w14:textId="77777777" w:rsidTr="00BC4733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5BB189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B67EE1" w14:textId="1CD59625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Verify </w:t>
            </w:r>
            <w:r w:rsidR="00442EE2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book has been added from ‘Add </w:t>
            </w:r>
            <w:r w:rsidR="00767595">
              <w:rPr>
                <w:rFonts w:eastAsia="Times New Roman" w:cstheme="minorHAnsi"/>
                <w:sz w:val="18"/>
                <w:szCs w:val="18"/>
                <w:lang w:eastAsia="en-GB"/>
              </w:rPr>
              <w:t>a B</w:t>
            </w:r>
            <w:r w:rsidR="00442EE2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ook’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E5AB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B550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8F37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1BA0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C52C17" w:rsidRPr="00BC4733" w14:paraId="082B3705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9A42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CD50F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65653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A78A2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A776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F0DB7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E19FE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8106B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ACF7B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69020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411CA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C52C17" w:rsidRPr="00BC4733" w14:paraId="2240FE82" w14:textId="77777777" w:rsidTr="00BC4733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EA7CFA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C96B92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30977B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30228C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AA3F08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ass / Fail / Not executed / Suspended</w:t>
            </w:r>
          </w:p>
        </w:tc>
      </w:tr>
      <w:tr w:rsidR="00C52C17" w:rsidRPr="00BC4733" w14:paraId="40288054" w14:textId="77777777" w:rsidTr="00BC4733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708A95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81494D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E5DA46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F39E54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0DA965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C52C17" w:rsidRPr="00BC4733" w14:paraId="6AA71E1E" w14:textId="77777777" w:rsidTr="00BC473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CFDB13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144975" w14:textId="68FB75AC" w:rsidR="00C52C17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lick “Add Book” button from Home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2FA87" w14:textId="69AF99F9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Application should</w:t>
            </w:r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send user to this page without erro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61CB9C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CCECD9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C52C17" w:rsidRPr="00BC4733" w14:paraId="64E6EA25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B4436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480E5" w14:textId="1320F76B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Enter </w:t>
            </w:r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Title, Authour, Publisher, Genre, </w:t>
            </w:r>
            <w:proofErr w:type="gramStart"/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rice</w:t>
            </w:r>
            <w:proofErr w:type="gramEnd"/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and Stock of boo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C18A4A" w14:textId="33DC952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redentials are entered in text field</w:t>
            </w:r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E2FC17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EDFBF0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C52C17" w:rsidRPr="00BC4733" w14:paraId="6A5F8BD3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183FB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20F54B" w14:textId="49B59C19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lick Submit</w:t>
            </w:r>
            <w:r w:rsidR="00BC4733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invalid data</w:t>
            </w:r>
            <w:r w:rsidR="00D60880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F3887" w14:textId="7C6A018B" w:rsidR="00C52C17" w:rsidRPr="005B0D21" w:rsidRDefault="00D60880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rror message displays on screen telling user to enter correct da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D87DAB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59CECE" w14:textId="77777777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C52C17" w:rsidRPr="00BC4733" w14:paraId="6D2D5179" w14:textId="77777777" w:rsidTr="00BC473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4196E" w14:textId="77777777" w:rsidR="00C52C17" w:rsidRPr="005B0D21" w:rsidRDefault="00C52C17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093DC" w14:textId="58EDB536" w:rsidR="00C52C17" w:rsidRPr="005B0D21" w:rsidRDefault="00BC4733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lick Submit with valid data</w:t>
            </w:r>
            <w:r w:rsidR="00D60880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C54559" w14:textId="6BBDDF92" w:rsidR="00C52C17" w:rsidRPr="005B0D21" w:rsidRDefault="00D60880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Confirmation message displays, telling the user that the book has been added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024CC9" w14:textId="0963335B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  <w:r w:rsidR="00D60880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="00D60880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48929D" w14:textId="03FDE511" w:rsidR="00C52C17" w:rsidRPr="005B0D21" w:rsidRDefault="00C52C17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  <w:r w:rsidR="00D60880" w:rsidRPr="005B0D21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</w:tbl>
    <w:p w14:paraId="2D430153" w14:textId="1866D1ED" w:rsidR="006938D0" w:rsidRDefault="006938D0">
      <w:pPr>
        <w:rPr>
          <w:rFonts w:cstheme="minorHAnsi"/>
        </w:rPr>
      </w:pPr>
    </w:p>
    <w:p w14:paraId="3B903133" w14:textId="77777777" w:rsidR="005B0D21" w:rsidRDefault="005B0D21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C145A8" w:rsidRPr="00F27F4A" w14:paraId="511799F5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C0DDB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7BD81" w14:textId="1BDCA591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TEST_00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FDE4E4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42CF4D" w14:textId="6345E41A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Test 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Remove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Books</w:t>
            </w:r>
          </w:p>
        </w:tc>
      </w:tr>
      <w:tr w:rsidR="00C145A8" w:rsidRPr="00F27F4A" w14:paraId="3F428521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7A35C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6EE599" w14:textId="66C19273" w:rsidR="00C145A8" w:rsidRPr="00B86A08" w:rsidRDefault="005B0D21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6AD62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A77403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1A4DB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2428EB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1.0</w:t>
            </w:r>
          </w:p>
        </w:tc>
      </w:tr>
      <w:tr w:rsidR="00C145A8" w:rsidRPr="00F27F4A" w14:paraId="64AAAACE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6E3D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081D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28FF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9D5A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6B9EB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73A3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16BF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85CC4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BAA3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DBFB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1CBF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</w:tr>
      <w:tr w:rsidR="00C145A8" w:rsidRPr="00F27F4A" w14:paraId="127B592E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67863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BC9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144AD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91F3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28-Apr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7F181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CACF3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ass</w:t>
            </w:r>
          </w:p>
        </w:tc>
      </w:tr>
      <w:tr w:rsidR="00C145A8" w:rsidRPr="00F27F4A" w14:paraId="52C7F28B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8ED0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A5C5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663C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EBD2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A942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244A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FB1A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0E187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EA404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70C3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D516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</w:tr>
      <w:tr w:rsidR="00C145A8" w:rsidRPr="00F27F4A" w14:paraId="167A243C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B0A585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CAD62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86732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FC88F7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1F57D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Test Data</w:t>
            </w:r>
          </w:p>
        </w:tc>
      </w:tr>
      <w:tr w:rsidR="00C145A8" w:rsidRPr="00F27F4A" w14:paraId="54FE81EC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CCC3B2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7C82D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Access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36F2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B31B5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EDC1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Title = “In Search of Lost Time”</w:t>
            </w:r>
          </w:p>
        </w:tc>
      </w:tr>
      <w:tr w:rsidR="00C145A8" w:rsidRPr="00F27F4A" w14:paraId="280E9CFD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CB2894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09A8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Login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5AC1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F8209D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07DF4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Authour = “Marcel Proust”</w:t>
            </w:r>
          </w:p>
        </w:tc>
      </w:tr>
      <w:tr w:rsidR="00C145A8" w:rsidRPr="00F27F4A" w14:paraId="1F3B480C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94DE1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1DA4E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B140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4CCEB4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A287A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ublisher = “Modern Library Classics”</w:t>
            </w:r>
          </w:p>
        </w:tc>
      </w:tr>
      <w:tr w:rsidR="00C145A8" w:rsidRPr="00F27F4A" w14:paraId="4F92A6B2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7AC2E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A546E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E4F8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5EDE8B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8C39C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Genre = “Modernist”</w:t>
            </w:r>
          </w:p>
        </w:tc>
      </w:tr>
      <w:tr w:rsidR="00C145A8" w:rsidRPr="00F27F4A" w14:paraId="1012ED93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1D51A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9297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29F24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0ABD0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C4DD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rice = “€9.90”</w:t>
            </w:r>
          </w:p>
        </w:tc>
      </w:tr>
      <w:tr w:rsidR="00C145A8" w:rsidRPr="00F27F4A" w14:paraId="46877D55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30EA48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98A9B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B4B2D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DD39F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EC5BB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Stock = 3</w:t>
            </w:r>
          </w:p>
        </w:tc>
      </w:tr>
      <w:tr w:rsidR="00C145A8" w:rsidRPr="00F27F4A" w14:paraId="4DDC5BCE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FF76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2F5DE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F427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633A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9BA0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2AFA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A79D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0AF2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B5B2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4E30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B640A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</w:tr>
      <w:tr w:rsidR="00C145A8" w:rsidRPr="00F27F4A" w14:paraId="409C627D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BACCB3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u w:val="single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4BA0DB" w14:textId="6E2FA1D5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Verify</w:t>
            </w:r>
            <w:r w:rsidR="000E4D28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user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has been </w:t>
            </w:r>
            <w:r w:rsidR="000E4D28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removed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from ‘</w:t>
            </w:r>
            <w:r w:rsidR="000E4D28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Remove</w:t>
            </w:r>
            <w:r w:rsidR="00767595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a Book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’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6C36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2479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04BA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35EE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</w:tr>
      <w:tr w:rsidR="00C145A8" w:rsidRPr="00F27F4A" w14:paraId="40915A13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337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74A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6100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0B34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A9E7B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EBFE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4FE6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589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06D2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831E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68B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</w:p>
        </w:tc>
      </w:tr>
      <w:tr w:rsidR="00C145A8" w:rsidRPr="00F27F4A" w14:paraId="312CEA69" w14:textId="77777777" w:rsidTr="00BA0CF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94EB7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8D84B7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295034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F687B4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C0A955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  <w:t>Pass / Fail / Not executed / Suspended</w:t>
            </w:r>
          </w:p>
        </w:tc>
      </w:tr>
      <w:tr w:rsidR="00C145A8" w:rsidRPr="00F27F4A" w14:paraId="5C9BB99C" w14:textId="77777777" w:rsidTr="00BA0CF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299164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BB7B9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1875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3281A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A5BEF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6"/>
                <w:szCs w:val="16"/>
                <w:lang w:eastAsia="en-GB"/>
              </w:rPr>
            </w:pPr>
          </w:p>
        </w:tc>
      </w:tr>
      <w:tr w:rsidR="00C145A8" w:rsidRPr="00F27F4A" w14:paraId="35688B02" w14:textId="77777777" w:rsidTr="00B86A08">
        <w:trPr>
          <w:trHeight w:val="267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2C7222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361BD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Click “Add Book” button from Home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94BE8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Application should send user to this page without erro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91B841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67F8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ass</w:t>
            </w:r>
          </w:p>
        </w:tc>
      </w:tr>
      <w:tr w:rsidR="00C145A8" w:rsidRPr="00F27F4A" w14:paraId="31FC9B4C" w14:textId="77777777" w:rsidTr="00B86A08">
        <w:trPr>
          <w:trHeight w:val="187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A9A186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A64455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Enter Title, Authour, Publisher, Genre,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rice</w:t>
            </w:r>
            <w:proofErr w:type="gramEnd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and Stock of boo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842A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Credentials are entered in text field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40D47C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246326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ass</w:t>
            </w:r>
          </w:p>
        </w:tc>
      </w:tr>
      <w:tr w:rsidR="00C145A8" w:rsidRPr="00F27F4A" w14:paraId="2F4C3711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E7B11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40773" w14:textId="6FC85595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Click Submit with invalid data inputted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(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i.e.</w:t>
            </w:r>
            <w:proofErr w:type="gramEnd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Stock is not a number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EC38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rror message displays on screen telling user to enter correct da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E022E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A6EFD9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Pass</w:t>
            </w:r>
          </w:p>
        </w:tc>
      </w:tr>
      <w:tr w:rsidR="00C145A8" w:rsidRPr="00F27F4A" w14:paraId="2ED1AD51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95BD9" w14:textId="77777777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75510D" w14:textId="696AF091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Click Submit with 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invalid date 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inputted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(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i.e.</w:t>
            </w:r>
            <w:proofErr w:type="gramEnd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Stock is larger than the stock available in database)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B3228F" w14:textId="3030379A" w:rsidR="00C145A8" w:rsidRPr="00B86A08" w:rsidRDefault="00F27F4A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rror message displays on screen telling the user to enter a stock value for a book that is equal or less than what is available within the database for that particular book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41A2AF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 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0B1280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 Pass</w:t>
            </w:r>
          </w:p>
        </w:tc>
      </w:tr>
      <w:tr w:rsidR="00C145A8" w:rsidRPr="00F27F4A" w14:paraId="4765589C" w14:textId="77777777" w:rsidTr="00C145A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48F4F" w14:textId="1734D900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CAA843" w14:textId="3595E7DD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Click Submit with </w:t>
            </w: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invalid data inputted</w:t>
            </w:r>
            <w:r w:rsidR="00F27F4A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(</w:t>
            </w:r>
            <w:proofErr w:type="gramStart"/>
            <w:r w:rsidR="00F27F4A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i.e.</w:t>
            </w:r>
            <w:proofErr w:type="gramEnd"/>
            <w:r w:rsidR="00F27F4A"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 Book is not available in the database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5CEA9" w14:textId="6FDE2B79" w:rsidR="00C145A8" w:rsidRPr="00B86A08" w:rsidRDefault="00F27F4A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rror message displays on screen telling the user to enter a book that is available within the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F5E557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 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6BFA13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 Pass</w:t>
            </w:r>
          </w:p>
        </w:tc>
      </w:tr>
      <w:tr w:rsidR="00C145A8" w:rsidRPr="00F27F4A" w14:paraId="508F43D3" w14:textId="77777777" w:rsidTr="00C145A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052ADF" w14:textId="73F34E25" w:rsidR="00C145A8" w:rsidRPr="00B86A08" w:rsidRDefault="00C145A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4A6A74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Click Submit with valid data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2BBE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Confirmation message displays, telling the user that the book has been added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4E9B7A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 xml:space="preserve"> As </w:t>
            </w:r>
            <w:proofErr w:type="gramStart"/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AF7102" w14:textId="77777777" w:rsidR="00C145A8" w:rsidRPr="00B86A08" w:rsidRDefault="00C145A8" w:rsidP="00BA0CFF">
            <w:pPr>
              <w:spacing w:after="0" w:line="240" w:lineRule="auto"/>
              <w:rPr>
                <w:rFonts w:eastAsia="Times New Roman" w:cstheme="minorHAnsi"/>
                <w:sz w:val="16"/>
                <w:szCs w:val="16"/>
                <w:lang w:eastAsia="en-GB"/>
              </w:rPr>
            </w:pPr>
            <w:r w:rsidRPr="00B86A08">
              <w:rPr>
                <w:rFonts w:eastAsia="Times New Roman" w:cstheme="minorHAnsi"/>
                <w:sz w:val="16"/>
                <w:szCs w:val="16"/>
                <w:lang w:eastAsia="en-GB"/>
              </w:rPr>
              <w:t> Pass</w:t>
            </w:r>
          </w:p>
        </w:tc>
      </w:tr>
      <w:tr w:rsidR="00DE463E" w:rsidRPr="005B0D21" w14:paraId="7FDDE647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7EA2A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53391A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TEST_00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668B9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068309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Add Users</w:t>
            </w:r>
          </w:p>
        </w:tc>
      </w:tr>
      <w:tr w:rsidR="00DE463E" w:rsidRPr="005B0D21" w14:paraId="28F3BDF9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D83537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7E6FE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979A34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0399F4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35F00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446BE00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.0</w:t>
            </w:r>
          </w:p>
        </w:tc>
      </w:tr>
      <w:tr w:rsidR="00DE463E" w:rsidRPr="005B0D21" w14:paraId="38E9DD41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BC73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7111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7F72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14B7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7F15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24E6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791C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360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41C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2083F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31F0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DE463E" w:rsidRPr="005B0D21" w14:paraId="4B555DF1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D9E9A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623E9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FC4C9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2A6A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8-Apr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911DA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2C6618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DE463E" w:rsidRPr="005B0D21" w14:paraId="64347258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1BB5F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DF6A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CB8B7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71FF8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23E9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8FED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5C7B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C6FA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3368C0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671E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D8BAF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DE463E" w:rsidRPr="005B0D21" w14:paraId="6E4F126F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137588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90BAE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ED0E2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806B4E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A17D42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Data</w:t>
            </w:r>
          </w:p>
        </w:tc>
      </w:tr>
      <w:tr w:rsidR="00DE463E" w:rsidRPr="005B0D21" w14:paraId="3EE22762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8314C6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0D1D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Access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FCE4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915BE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23EA59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Name = “John Flynn”</w:t>
            </w:r>
          </w:p>
        </w:tc>
      </w:tr>
      <w:tr w:rsidR="00DE463E" w:rsidRPr="005B0D21" w14:paraId="7DDD984C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DA648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B0DD2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Login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1794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35D37C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FF153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Address = “Johnstown, Enfield, County Meath”</w:t>
            </w:r>
          </w:p>
        </w:tc>
      </w:tr>
      <w:tr w:rsidR="00DE463E" w:rsidRPr="005B0D21" w14:paraId="5090F1B8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89A17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AC2F3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9BEFB4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79201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B8DA0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Email = “johnflynn@gmail.com”</w:t>
            </w:r>
          </w:p>
        </w:tc>
      </w:tr>
      <w:tr w:rsidR="00DE463E" w:rsidRPr="005B0D21" w14:paraId="1AE4BA1E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5FC01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19C3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39CE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68A4D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14A40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hone = “0831790684”</w:t>
            </w:r>
          </w:p>
        </w:tc>
      </w:tr>
      <w:tr w:rsidR="00DE463E" w:rsidRPr="005B0D21" w14:paraId="34F406FD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4DF1F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09A6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F4738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BE9D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797C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78F7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82CC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A0ED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7BAA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F5D47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A1567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DE463E" w:rsidRPr="005B0D21" w14:paraId="65FDD012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BCE81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20551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Verify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has been added from ‘Add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a 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’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DC0BB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78A3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D65D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90CD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DE463E" w:rsidRPr="005B0D21" w14:paraId="3B6F059B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241F1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024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5618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BD8C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8CA2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0DF70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8A36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815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99EE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6298F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349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DE463E" w:rsidRPr="005B0D21" w14:paraId="59BD6FFA" w14:textId="77777777" w:rsidTr="00BA0CF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36DE1B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380A2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9AA3FE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91F249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089808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ass / Fail / Not executed / Suspended</w:t>
            </w:r>
          </w:p>
        </w:tc>
      </w:tr>
      <w:tr w:rsidR="00DE463E" w:rsidRPr="005B0D21" w14:paraId="0C2A137D" w14:textId="77777777" w:rsidTr="00BA0CF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7DBA70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6634C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02905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67B38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5FAAD8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DE463E" w:rsidRPr="005B0D21" w14:paraId="0193DE03" w14:textId="77777777" w:rsidTr="00BA0CF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A4EEB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26329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Click “Add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” button from Home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31B4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Application should send user to this page without erro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CA1E2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F484B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DE463E" w:rsidRPr="005B0D21" w14:paraId="04D1E809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8CCCB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547F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Name, Address, Email and Phone 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of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680E5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redentials are entered in text field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BBAF3A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3E1C5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DE463E" w:rsidRPr="005B0D21" w14:paraId="4A7A5922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BF5E1E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8A44E4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lick Submit with invalid data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81CE2C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rror message displays on screen telling user to enter correct da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CF44A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8A80C1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DE463E" w:rsidRPr="005B0D21" w14:paraId="271E449E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BA5234" w14:textId="77777777" w:rsidR="00DE463E" w:rsidRPr="000E4D28" w:rsidRDefault="00DE463E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F0817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lick Submit with valid data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36D46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Confirmation message displays, telling the user that the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has been added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A3F55D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 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8CFF3" w14:textId="77777777" w:rsidR="00DE463E" w:rsidRPr="000E4D28" w:rsidRDefault="00DE463E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Pass</w:t>
            </w:r>
          </w:p>
        </w:tc>
      </w:tr>
    </w:tbl>
    <w:p w14:paraId="53B85E53" w14:textId="3FF162E6" w:rsidR="00F27F4A" w:rsidRDefault="00F27F4A">
      <w:pPr>
        <w:rPr>
          <w:rFonts w:cstheme="minorHAnsi"/>
        </w:rPr>
      </w:pPr>
    </w:p>
    <w:p w14:paraId="57A8E591" w14:textId="08A8215E" w:rsidR="00767595" w:rsidRDefault="00767595">
      <w:pPr>
        <w:rPr>
          <w:rFonts w:cstheme="minorHAnsi"/>
        </w:rPr>
      </w:pPr>
    </w:p>
    <w:p w14:paraId="3514BC23" w14:textId="77777777" w:rsidR="00B86A08" w:rsidRDefault="00B86A08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767595" w:rsidRPr="000E4D28" w14:paraId="32741D36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931FD8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396762" w14:textId="7CF9FF48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TEST_00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3FB9C5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C6A9FC" w14:textId="7FB0257E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Remove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Users</w:t>
            </w:r>
          </w:p>
        </w:tc>
      </w:tr>
      <w:tr w:rsidR="00767595" w:rsidRPr="000E4D28" w14:paraId="49B17F27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B91736A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05785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E6320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1994D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6F4688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63F1AE1D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.0</w:t>
            </w:r>
          </w:p>
        </w:tc>
      </w:tr>
      <w:tr w:rsidR="00767595" w:rsidRPr="000E4D28" w14:paraId="00F85699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7D53C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C1F0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E831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8E53F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F897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8689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0B5E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F4B5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A1C1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3EC15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499AD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767595" w:rsidRPr="000E4D28" w14:paraId="5F02C7F6" w14:textId="77777777" w:rsidTr="00BA0CF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1EC96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1598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Kev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7343B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9908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8-Apr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29B19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8E594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767595" w:rsidRPr="000E4D28" w14:paraId="2D96071C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E0ECC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A673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5E71F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0C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7A4D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B3E3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FB99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F0935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0F0B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ED09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49789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767595" w:rsidRPr="000E4D28" w14:paraId="39361567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9B9AAE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89F96D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299F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8C077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0C701F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Test Data</w:t>
            </w:r>
          </w:p>
        </w:tc>
      </w:tr>
      <w:tr w:rsidR="00767595" w:rsidRPr="000E4D28" w14:paraId="16AFED37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FD679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33D9CB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Access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701B5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49691A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1D6F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Name = “John Flynn”</w:t>
            </w:r>
          </w:p>
        </w:tc>
      </w:tr>
      <w:tr w:rsidR="00767595" w:rsidRPr="000E4D28" w14:paraId="494CD27D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C0EA6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3AF4F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Login to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4DC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B22FB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59DBAA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Address = “Johnstown, Enfield, County Meath”</w:t>
            </w:r>
          </w:p>
        </w:tc>
      </w:tr>
      <w:tr w:rsidR="00767595" w:rsidRPr="000E4D28" w14:paraId="13812372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33D510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17D8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8D4FF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CFFC46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0DE7C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Email = “johnflynn@gmail.com”</w:t>
            </w:r>
          </w:p>
        </w:tc>
      </w:tr>
      <w:tr w:rsidR="00767595" w:rsidRPr="000E4D28" w14:paraId="25C97C16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98CB3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D7A96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A063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1C6DBA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AA4FF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Phone = “0831790684”</w:t>
            </w:r>
          </w:p>
        </w:tc>
      </w:tr>
      <w:tr w:rsidR="00767595" w:rsidRPr="000E4D28" w14:paraId="38E8DB4F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A1FEC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788F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E123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EBC4C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A9F6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20C8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8912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48E41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249B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23C0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6D1BB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767595" w:rsidRPr="000E4D28" w14:paraId="522FDEE2" w14:textId="77777777" w:rsidTr="00BA0CF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32409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4A0FF" w14:textId="2ACB50A5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Verify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has been </w:t>
            </w:r>
            <w:r w:rsidR="00B664EB">
              <w:rPr>
                <w:rFonts w:eastAsia="Times New Roman" w:cstheme="minorHAnsi"/>
                <w:sz w:val="18"/>
                <w:szCs w:val="18"/>
                <w:lang w:eastAsia="en-GB"/>
              </w:rPr>
              <w:t>removed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from </w:t>
            </w:r>
            <w:r w:rsidR="00B664EB">
              <w:rPr>
                <w:rFonts w:eastAsia="Times New Roman" w:cstheme="minorHAnsi"/>
                <w:sz w:val="18"/>
                <w:szCs w:val="18"/>
                <w:lang w:eastAsia="en-GB"/>
              </w:rPr>
              <w:t>‘Remove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a 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’ pag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11CB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6AC2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67B8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DC875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767595" w:rsidRPr="000E4D28" w14:paraId="5793CFEF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66EA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FBB61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479B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E368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E92B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03141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E673A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AE30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45DE8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3695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E1E0E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767595" w:rsidRPr="000E4D28" w14:paraId="36EAB4DB" w14:textId="77777777" w:rsidTr="00BA0CF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9CDD4A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E23514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1B07E5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0ACEE8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B077A5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  <w:t>Pass / Fail / Not executed / Suspended</w:t>
            </w:r>
          </w:p>
        </w:tc>
      </w:tr>
      <w:tr w:rsidR="00767595" w:rsidRPr="000E4D28" w14:paraId="212CD845" w14:textId="77777777" w:rsidTr="00BA0CF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290D1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E771BC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031F5A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D6827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579647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b/>
                <w:bCs/>
                <w:sz w:val="18"/>
                <w:szCs w:val="18"/>
                <w:lang w:eastAsia="en-GB"/>
              </w:rPr>
            </w:pPr>
          </w:p>
        </w:tc>
      </w:tr>
      <w:tr w:rsidR="00767595" w:rsidRPr="000E4D28" w14:paraId="5A92F229" w14:textId="77777777" w:rsidTr="00BA0CFF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718491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77CAD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Click “Add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” button from Home Pag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76D610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Application should send user to this page without error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FED5CB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5C862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767595" w:rsidRPr="000E4D28" w14:paraId="42FB79CA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60FBFD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004BB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Enter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Name, Address, Email and Phone 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of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26263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redentials are entered in text field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752B89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13E9C2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767595" w:rsidRPr="000E4D28" w14:paraId="301758A8" w14:textId="77777777" w:rsidTr="00BA0CF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C0AB5" w14:textId="77777777" w:rsidR="00767595" w:rsidRPr="000E4D28" w:rsidRDefault="00767595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390CD" w14:textId="2647C54E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lick Submit with invalid data inputted</w:t>
            </w:r>
            <w:r w:rsidR="00B86A0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(</w:t>
            </w:r>
            <w:proofErr w:type="gramStart"/>
            <w:r w:rsidR="00B86A08">
              <w:rPr>
                <w:rFonts w:eastAsia="Times New Roman" w:cstheme="minorHAnsi"/>
                <w:sz w:val="18"/>
                <w:szCs w:val="18"/>
                <w:lang w:eastAsia="en-GB"/>
              </w:rPr>
              <w:t>i.e.</w:t>
            </w:r>
            <w:proofErr w:type="gramEnd"/>
            <w:r w:rsidR="00B86A0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User does not exist in the database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6FA84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rror message displays on screen telling user to enter correct data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855EF6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8E85F" w14:textId="77777777" w:rsidR="00767595" w:rsidRPr="000E4D28" w:rsidRDefault="00767595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Pass</w:t>
            </w:r>
          </w:p>
        </w:tc>
      </w:tr>
      <w:tr w:rsidR="00B86A08" w:rsidRPr="000E4D28" w14:paraId="5E186BCA" w14:textId="77777777" w:rsidTr="00B86A08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7EFC3" w14:textId="61B98C49" w:rsidR="00B86A08" w:rsidRPr="000E4D28" w:rsidRDefault="00B86A08" w:rsidP="00BA0CFF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0605FA" w14:textId="1E5958D0" w:rsidR="00B86A08" w:rsidRPr="000E4D28" w:rsidRDefault="00B86A08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Click Submit with valid data input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FFE25" w14:textId="77777777" w:rsidR="00B86A08" w:rsidRPr="000E4D28" w:rsidRDefault="00B86A08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Confirmation message displays, telling the user that the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user</w:t>
            </w: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has been added to databas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659F5E" w14:textId="77777777" w:rsidR="00B86A08" w:rsidRPr="000E4D28" w:rsidRDefault="00B86A08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 As </w:t>
            </w:r>
            <w:proofErr w:type="gramStart"/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9FAF64" w14:textId="77777777" w:rsidR="00B86A08" w:rsidRPr="000E4D28" w:rsidRDefault="00B86A08" w:rsidP="00BA0CFF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0E4D28">
              <w:rPr>
                <w:rFonts w:eastAsia="Times New Roman" w:cstheme="minorHAnsi"/>
                <w:sz w:val="18"/>
                <w:szCs w:val="18"/>
                <w:lang w:eastAsia="en-GB"/>
              </w:rPr>
              <w:t> Pass</w:t>
            </w:r>
          </w:p>
        </w:tc>
      </w:tr>
    </w:tbl>
    <w:p w14:paraId="7C883A41" w14:textId="79EBFE1C" w:rsidR="00767595" w:rsidRDefault="00767595">
      <w:pPr>
        <w:rPr>
          <w:rFonts w:cstheme="minorHAnsi"/>
        </w:rPr>
      </w:pPr>
    </w:p>
    <w:p w14:paraId="6D807C7E" w14:textId="7534E595" w:rsidR="00B86A08" w:rsidRDefault="00B86A08">
      <w:pPr>
        <w:rPr>
          <w:rFonts w:cstheme="minorHAnsi"/>
        </w:rPr>
      </w:pPr>
    </w:p>
    <w:p w14:paraId="553BBF80" w14:textId="702E6EA2" w:rsidR="00B86A08" w:rsidRDefault="00B86A08">
      <w:pPr>
        <w:rPr>
          <w:rFonts w:cstheme="minorHAnsi"/>
        </w:rPr>
      </w:pPr>
    </w:p>
    <w:tbl>
      <w:tblPr>
        <w:tblpPr w:leftFromText="180" w:rightFromText="180" w:vertAnchor="text" w:horzAnchor="margin" w:tblpY="-80"/>
        <w:tblW w:w="14312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793"/>
        <w:gridCol w:w="313"/>
        <w:gridCol w:w="1863"/>
        <w:gridCol w:w="253"/>
        <w:gridCol w:w="683"/>
        <w:gridCol w:w="236"/>
        <w:gridCol w:w="718"/>
        <w:gridCol w:w="236"/>
        <w:gridCol w:w="684"/>
        <w:gridCol w:w="236"/>
        <w:gridCol w:w="4417"/>
      </w:tblGrid>
      <w:tr w:rsidR="00B86A08" w:rsidRPr="00A03F94" w14:paraId="0124BD10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89428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lastRenderedPageBreak/>
              <w:t>Test Case I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C9D4F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TEST_006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FBC9E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Case Description</w:t>
            </w:r>
          </w:p>
        </w:tc>
        <w:tc>
          <w:tcPr>
            <w:tcW w:w="932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7D189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Test Issue Books</w:t>
            </w:r>
          </w:p>
        </w:tc>
      </w:tr>
      <w:tr w:rsidR="00B86A08" w:rsidRPr="00A03F94" w14:paraId="74E228ED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75B36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Created B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6F5C4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34765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Reviewed By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AD0AA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1890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7E65B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Version</w:t>
            </w:r>
          </w:p>
        </w:tc>
        <w:tc>
          <w:tcPr>
            <w:tcW w:w="557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A11B88F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.0</w:t>
            </w:r>
          </w:p>
        </w:tc>
      </w:tr>
      <w:tr w:rsidR="00B86A08" w:rsidRPr="00A03F94" w14:paraId="719BDCA6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90A47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C1B2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9E34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12BA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39D9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1D5D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C4879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92B5F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AFC0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513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CAAA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A03F94" w14:paraId="64C3F29D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6CC28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 xml:space="preserve">Tester's Name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701A3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ABD53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Date Tested</w:t>
            </w: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1FF31A" w14:textId="62718CDF" w:rsidR="00B86A08" w:rsidRPr="00F9208C" w:rsidRDefault="00A06F80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A06F80">
              <w:rPr>
                <w:rFonts w:ascii="Calibri" w:eastAsia="Times New Roman" w:hAnsi="Calibri" w:cs="Calibri"/>
                <w:sz w:val="16"/>
                <w:szCs w:val="16"/>
                <w:lang w:eastAsia="en-IE"/>
              </w:rPr>
              <w:t>28-Apr-2022</w:t>
            </w:r>
          </w:p>
        </w:tc>
        <w:tc>
          <w:tcPr>
            <w:tcW w:w="1890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BE0EE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Case (Pass/Fail/Not Executed)</w:t>
            </w:r>
          </w:p>
        </w:tc>
        <w:tc>
          <w:tcPr>
            <w:tcW w:w="557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4E815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</w:tr>
      <w:tr w:rsidR="00B86A08" w:rsidRPr="00A03F94" w14:paraId="60A8D521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F6A5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F8EB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370D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C472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1E68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68B1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298F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43C7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156A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7582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DD59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A03F94" w14:paraId="0308DED2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053ECF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 #</w:t>
            </w:r>
          </w:p>
        </w:tc>
        <w:tc>
          <w:tcPr>
            <w:tcW w:w="3713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4773A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Prerequisites: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C891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93EC68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 #</w:t>
            </w:r>
          </w:p>
        </w:tc>
        <w:tc>
          <w:tcPr>
            <w:tcW w:w="7463" w:type="dxa"/>
            <w:gridSpan w:val="8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E11C5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Data</w:t>
            </w:r>
          </w:p>
        </w:tc>
      </w:tr>
      <w:tr w:rsidR="00B86A08" w:rsidRPr="00A03F94" w14:paraId="5CC477A2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58CE06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37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E4645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ssue book to user in library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A5C3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0E69D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BE67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Title = “Test”</w:t>
            </w:r>
          </w:p>
        </w:tc>
      </w:tr>
      <w:tr w:rsidR="00B86A08" w:rsidRPr="00A03F94" w14:paraId="37172828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E61FB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37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71DC1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5F6C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A5ED4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04E02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Authour = “Test”</w:t>
            </w:r>
          </w:p>
        </w:tc>
      </w:tr>
      <w:tr w:rsidR="00B86A08" w:rsidRPr="00A03F94" w14:paraId="75271237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C5C07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37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335A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F5CC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829C5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749C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Publisher = “Test”</w:t>
            </w:r>
          </w:p>
        </w:tc>
      </w:tr>
      <w:tr w:rsidR="00B86A08" w:rsidRPr="00A03F94" w14:paraId="1B304380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2B287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4</w:t>
            </w:r>
          </w:p>
        </w:tc>
        <w:tc>
          <w:tcPr>
            <w:tcW w:w="37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B7CA4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7A23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760592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4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C08EB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Genre = “Test”</w:t>
            </w:r>
          </w:p>
        </w:tc>
      </w:tr>
      <w:tr w:rsidR="00B86A08" w:rsidRPr="00A03F94" w14:paraId="7B3B939A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A356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EA6B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006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29EC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10717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B9C0F2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5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2BB13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Price = "$1"</w:t>
            </w:r>
          </w:p>
        </w:tc>
      </w:tr>
      <w:tr w:rsidR="00B86A08" w:rsidRPr="00A03F94" w14:paraId="3B5381AD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A735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400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C26F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282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3F48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9884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6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AE21C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Name</w:t>
            </w:r>
            <w:proofErr w:type="gramEnd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 = “Test”</w:t>
            </w:r>
          </w:p>
        </w:tc>
      </w:tr>
      <w:tr w:rsidR="00B86A08" w:rsidRPr="00A03F94" w14:paraId="6F480688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2994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EDA9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4834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C61D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2D11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3C6AF3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7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DFAEF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Address = “Test”</w:t>
            </w:r>
          </w:p>
        </w:tc>
      </w:tr>
      <w:tr w:rsidR="00B86A08" w:rsidRPr="00A03F94" w14:paraId="34C4A108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F703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0BB87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72A2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9A4D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5913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0FCA6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8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D4EE3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Email = “Test”</w:t>
            </w:r>
          </w:p>
        </w:tc>
      </w:tr>
      <w:tr w:rsidR="00B86A08" w:rsidRPr="00A03F94" w14:paraId="765BBABB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287F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6392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BC99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25F3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B3F8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92197B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9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E856E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Phone = “Test”</w:t>
            </w:r>
          </w:p>
        </w:tc>
      </w:tr>
      <w:tr w:rsidR="00B86A08" w:rsidRPr="00A03F94" w14:paraId="07E4056D" w14:textId="77777777" w:rsidTr="00B86A08">
        <w:trPr>
          <w:trHeight w:val="49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782B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E2D7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26A7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C5C2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94CF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19998A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0</w:t>
            </w:r>
          </w:p>
        </w:tc>
        <w:tc>
          <w:tcPr>
            <w:tcW w:w="746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23EA6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Stock = "1"</w:t>
            </w:r>
          </w:p>
        </w:tc>
      </w:tr>
      <w:tr w:rsidR="00B86A08" w:rsidRPr="00A03F94" w14:paraId="4DDB47AF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0ED2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DB9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046E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D39A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846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5519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8956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7D8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8B03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082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20E4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A03F94" w14:paraId="079175EA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59E8C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u w:val="single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u w:val="single"/>
                <w:lang w:val="en-IE" w:eastAsia="en-IE"/>
              </w:rPr>
              <w:t>Test Scenario</w:t>
            </w:r>
          </w:p>
        </w:tc>
        <w:tc>
          <w:tcPr>
            <w:tcW w:w="5889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43085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Verify issuing book on entering valid information for the user and book</w:t>
            </w:r>
          </w:p>
        </w:tc>
        <w:tc>
          <w:tcPr>
            <w:tcW w:w="93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38503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9FA7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3A22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65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0C63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A03F94" w14:paraId="76706C66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5599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9D50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F821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7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E2D1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3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5379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8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3042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2697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1C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229A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0B3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4BD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A03F94" w14:paraId="7F6592DB" w14:textId="77777777" w:rsidTr="00B86A08">
        <w:trPr>
          <w:trHeight w:val="900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FB6ABB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tep #</w:t>
            </w:r>
          </w:p>
        </w:tc>
        <w:tc>
          <w:tcPr>
            <w:tcW w:w="960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3A7481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tep Details</w:t>
            </w:r>
          </w:p>
        </w:tc>
        <w:tc>
          <w:tcPr>
            <w:tcW w:w="960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945A46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793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57E800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Expected Results</w:t>
            </w:r>
          </w:p>
        </w:tc>
        <w:tc>
          <w:tcPr>
            <w:tcW w:w="313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6C272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863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271D9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Actual Results</w:t>
            </w:r>
          </w:p>
        </w:tc>
        <w:tc>
          <w:tcPr>
            <w:tcW w:w="253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A737EB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gridSpan w:val="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191B33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gridSpan w:val="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352B80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Pass / Fail / Not executed / Suspended</w:t>
            </w:r>
          </w:p>
        </w:tc>
        <w:tc>
          <w:tcPr>
            <w:tcW w:w="920" w:type="dxa"/>
            <w:gridSpan w:val="2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D29B46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417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9BBB1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A03F94" w14:paraId="06C08224" w14:textId="77777777" w:rsidTr="00B86A08">
        <w:trPr>
          <w:trHeight w:val="29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BFE786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1E53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Navigate to Issue Book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6300E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7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5EE1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pplication should direct user without </w:t>
            </w:r>
            <w:proofErr w:type="spell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sssues</w:t>
            </w:r>
            <w:proofErr w:type="spellEnd"/>
          </w:p>
        </w:tc>
        <w:tc>
          <w:tcPr>
            <w:tcW w:w="3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2CACB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8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DEAF50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2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9C79DE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01B15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DFC105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A0BE85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DD52D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A03F94" w14:paraId="4F5B5AC5" w14:textId="77777777" w:rsidTr="00B86A08">
        <w:trPr>
          <w:trHeight w:val="374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D45BE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596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nter book and user detai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6791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3F35B3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nformation for user and book entered in text field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FBFA8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5C6F97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D5D1DB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9433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DA4004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AC5EB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A7D0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A03F94" w14:paraId="43DD9743" w14:textId="77777777" w:rsidTr="00B86A08">
        <w:trPr>
          <w:trHeight w:val="26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B6209D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0E1A3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uy/r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F76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934BA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nformation for buy or rent clicked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CA8E6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9C5D08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4DC722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3153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F226FF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72D65E3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AAA08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A03F94" w14:paraId="11B82694" w14:textId="77777777" w:rsidTr="00B86A08">
        <w:trPr>
          <w:trHeight w:val="202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00C9F8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106C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lick Submi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D2E4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7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404B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assigned to user in issued book table</w:t>
            </w:r>
          </w:p>
        </w:tc>
        <w:tc>
          <w:tcPr>
            <w:tcW w:w="3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50A63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86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E3C5D1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2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CCD29F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0531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11133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E1C02A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F4F7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</w:tbl>
    <w:p w14:paraId="0F969FAA" w14:textId="77777777" w:rsidR="00B86A08" w:rsidRDefault="00B86A08" w:rsidP="00B86A08">
      <w:pPr>
        <w:rPr>
          <w:rFonts w:cstheme="minorHAnsi"/>
        </w:rPr>
      </w:pPr>
    </w:p>
    <w:tbl>
      <w:tblPr>
        <w:tblW w:w="14170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1651"/>
        <w:gridCol w:w="455"/>
        <w:gridCol w:w="946"/>
        <w:gridCol w:w="917"/>
        <w:gridCol w:w="919"/>
        <w:gridCol w:w="954"/>
        <w:gridCol w:w="920"/>
        <w:gridCol w:w="4528"/>
      </w:tblGrid>
      <w:tr w:rsidR="00B86A08" w:rsidRPr="00F9208C" w14:paraId="0DB5C906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77FA0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lastRenderedPageBreak/>
              <w:t>Test Case ID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C08E8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TEST_007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28A7A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Case Description</w:t>
            </w:r>
          </w:p>
        </w:tc>
        <w:tc>
          <w:tcPr>
            <w:tcW w:w="918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4D75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Test Return Books</w:t>
            </w:r>
          </w:p>
        </w:tc>
      </w:tr>
      <w:tr w:rsidR="00B86A08" w:rsidRPr="00F9208C" w14:paraId="0FBA9C97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EDA94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Created B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84925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EEE34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Reviewed By</w:t>
            </w:r>
          </w:p>
        </w:tc>
        <w:tc>
          <w:tcPr>
            <w:tcW w:w="186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9111A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187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FE44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Version</w:t>
            </w:r>
          </w:p>
        </w:tc>
        <w:tc>
          <w:tcPr>
            <w:tcW w:w="54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DC45341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.0</w:t>
            </w:r>
          </w:p>
        </w:tc>
      </w:tr>
      <w:tr w:rsidR="00B86A08" w:rsidRPr="00F9208C" w14:paraId="69AF019D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15F44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8C36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BF83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E349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554B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E9BC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A47A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CAEC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937E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399C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FA0F7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0C7A599A" w14:textId="77777777" w:rsidTr="00B86A08">
        <w:trPr>
          <w:trHeight w:val="255"/>
        </w:trPr>
        <w:tc>
          <w:tcPr>
            <w:tcW w:w="192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DDD4B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 xml:space="preserve">Tester's Name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6C49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arl</w:t>
            </w:r>
          </w:p>
        </w:tc>
        <w:tc>
          <w:tcPr>
            <w:tcW w:w="2106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212A7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Date Tested</w:t>
            </w:r>
          </w:p>
        </w:tc>
        <w:tc>
          <w:tcPr>
            <w:tcW w:w="1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75EB0" w14:textId="3AC50B17" w:rsidR="00B86A08" w:rsidRPr="00F9208C" w:rsidRDefault="00A06F80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A06F80">
              <w:rPr>
                <w:rFonts w:ascii="Calibri" w:eastAsia="Times New Roman" w:hAnsi="Calibri" w:cs="Calibri"/>
                <w:sz w:val="16"/>
                <w:szCs w:val="16"/>
                <w:lang w:eastAsia="en-IE"/>
              </w:rPr>
              <w:t>28-Apr-2022</w:t>
            </w:r>
          </w:p>
        </w:tc>
        <w:tc>
          <w:tcPr>
            <w:tcW w:w="187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A8740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Case (Pass/Fail/Not Executed)</w:t>
            </w:r>
          </w:p>
        </w:tc>
        <w:tc>
          <w:tcPr>
            <w:tcW w:w="54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7440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</w:tr>
      <w:tr w:rsidR="00B86A08" w:rsidRPr="00F9208C" w14:paraId="53D37342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C293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6B6C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F54F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BBC6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6D2F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8462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7A8F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92C0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BA3E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C6D3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7116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479A11D3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F998E5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 #</w:t>
            </w:r>
          </w:p>
        </w:tc>
        <w:tc>
          <w:tcPr>
            <w:tcW w:w="3571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6B74F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Prerequisites: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1FCD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FCD1C4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 #</w:t>
            </w:r>
          </w:p>
        </w:tc>
        <w:tc>
          <w:tcPr>
            <w:tcW w:w="823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081EF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Test Data</w:t>
            </w:r>
          </w:p>
        </w:tc>
      </w:tr>
      <w:tr w:rsidR="00B86A08" w:rsidRPr="00F9208C" w14:paraId="0AAFD305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AAA8C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35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1A1EC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Return book to user in library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AB62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CA6FB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2CF49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Title = “Test”</w:t>
            </w:r>
          </w:p>
        </w:tc>
      </w:tr>
      <w:tr w:rsidR="00B86A08" w:rsidRPr="00F9208C" w14:paraId="02928BA1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3F26F5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35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C64B1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A784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254954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7B204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Authour = “Test”</w:t>
            </w:r>
          </w:p>
        </w:tc>
      </w:tr>
      <w:tr w:rsidR="00B86A08" w:rsidRPr="00F9208C" w14:paraId="60DD5DCC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0363AC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35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13A29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0606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9027F0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9033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Publisher = “Test”</w:t>
            </w:r>
          </w:p>
        </w:tc>
      </w:tr>
      <w:tr w:rsidR="00B86A08" w:rsidRPr="00F9208C" w14:paraId="7663DB98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44EE0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4</w:t>
            </w:r>
          </w:p>
        </w:tc>
        <w:tc>
          <w:tcPr>
            <w:tcW w:w="357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32B33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1A4D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ED8280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463C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Genre = “Test”</w:t>
            </w:r>
          </w:p>
        </w:tc>
      </w:tr>
      <w:tr w:rsidR="00B86A08" w:rsidRPr="00F9208C" w14:paraId="76ECA03F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C596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F39C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98F3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91D9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0B1B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EEE2D2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5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80594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Price = "$1"</w:t>
            </w:r>
          </w:p>
        </w:tc>
      </w:tr>
      <w:tr w:rsidR="00B86A08" w:rsidRPr="00F9208C" w14:paraId="5B5533C9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C935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D2D3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CBB9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5B8E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2FAA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62A11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6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18828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Name</w:t>
            </w:r>
            <w:proofErr w:type="gramEnd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 = “Test”</w:t>
            </w:r>
          </w:p>
        </w:tc>
      </w:tr>
      <w:tr w:rsidR="00B86A08" w:rsidRPr="00F9208C" w14:paraId="0E640168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09AA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AFE4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A717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C37D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638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733EC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7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CFCFC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User Email = “Test”</w:t>
            </w:r>
          </w:p>
        </w:tc>
      </w:tr>
      <w:tr w:rsidR="00B86A08" w:rsidRPr="00F9208C" w14:paraId="451D45BF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B80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E450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9D8C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E4AF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DFB0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448EE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8</w:t>
            </w:r>
          </w:p>
        </w:tc>
        <w:tc>
          <w:tcPr>
            <w:tcW w:w="823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1EC94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Number of books to return = “1”</w:t>
            </w:r>
          </w:p>
        </w:tc>
      </w:tr>
      <w:tr w:rsidR="00B86A08" w:rsidRPr="00F9208C" w14:paraId="783BCDFF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981D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B33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692A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5281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0249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8A91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E6D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59A2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75C7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28DE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C6D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640C2C12" w14:textId="77777777" w:rsidTr="00B86A08">
        <w:trPr>
          <w:trHeight w:val="8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AA068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8777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D021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82E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C606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BA3B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38754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B8D0A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E853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348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0AC3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78EDAF73" w14:textId="77777777" w:rsidTr="00B86A08">
        <w:trPr>
          <w:trHeight w:val="255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03AA2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16"/>
                <w:szCs w:val="16"/>
                <w:u w:val="single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u w:val="single"/>
                <w:lang w:val="en-IE" w:eastAsia="en-IE"/>
              </w:rPr>
              <w:t>Test Scenario</w:t>
            </w:r>
          </w:p>
        </w:tc>
        <w:tc>
          <w:tcPr>
            <w:tcW w:w="5889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A4289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Verify issuing book on entering valid information for the user and book</w:t>
            </w: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5CAB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EF8F2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1184E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E519C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5CA63FCC" w14:textId="77777777" w:rsidTr="00B86A08">
        <w:trPr>
          <w:trHeight w:val="25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D0A1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0821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5869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BACDB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318EF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07EB0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8F52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1195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58EA6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35C5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  <w:tc>
          <w:tcPr>
            <w:tcW w:w="45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19AA3" w14:textId="77777777" w:rsidR="00B86A08" w:rsidRPr="00F9208C" w:rsidRDefault="00B86A08" w:rsidP="00BA0CFF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  <w:lang w:val="en-IE" w:eastAsia="en-IE"/>
              </w:rPr>
            </w:pPr>
          </w:p>
        </w:tc>
      </w:tr>
      <w:tr w:rsidR="00B86A08" w:rsidRPr="00F9208C" w14:paraId="364A1B67" w14:textId="77777777" w:rsidTr="00B86A08">
        <w:trPr>
          <w:trHeight w:val="900"/>
        </w:trPr>
        <w:tc>
          <w:tcPr>
            <w:tcW w:w="96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EA541E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tep #</w:t>
            </w:r>
          </w:p>
        </w:tc>
        <w:tc>
          <w:tcPr>
            <w:tcW w:w="960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A9E906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Step Details</w:t>
            </w:r>
          </w:p>
        </w:tc>
        <w:tc>
          <w:tcPr>
            <w:tcW w:w="960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5D7B32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</w:p>
        </w:tc>
        <w:tc>
          <w:tcPr>
            <w:tcW w:w="1651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4C1C34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Expected Results</w:t>
            </w:r>
          </w:p>
        </w:tc>
        <w:tc>
          <w:tcPr>
            <w:tcW w:w="455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E2FE6F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46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47D8CA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Actual Results</w:t>
            </w:r>
          </w:p>
        </w:tc>
        <w:tc>
          <w:tcPr>
            <w:tcW w:w="917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4AFF2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EECCB4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2FDD8D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b/>
                <w:bCs/>
                <w:sz w:val="16"/>
                <w:szCs w:val="16"/>
                <w:lang w:val="en-IE" w:eastAsia="en-IE"/>
              </w:rPr>
              <w:t>Pass / Fail / Not executed / Suspended</w:t>
            </w:r>
          </w:p>
        </w:tc>
        <w:tc>
          <w:tcPr>
            <w:tcW w:w="920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531AA1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28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15301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F9208C" w14:paraId="1456E6B5" w14:textId="77777777" w:rsidTr="00B86A08">
        <w:trPr>
          <w:trHeight w:val="506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A0BEE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7892F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Navigate to Return Book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AB79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6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52F07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Application should direct user without issues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6E7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FB4FA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9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42CAEB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84B0C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7A3E2A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53AEB9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6D18A3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F9208C" w14:paraId="13960BFB" w14:textId="77777777" w:rsidTr="00F9208C">
        <w:trPr>
          <w:trHeight w:val="576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DD57C9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7DB667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nter book and user detail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B54F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7C035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nformation for user and book entered in text field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56C6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07B5E6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7E1E38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E33FF0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C18980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768C3294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7D5E4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F9208C" w14:paraId="57E40ED7" w14:textId="77777777" w:rsidTr="00B86A08">
        <w:trPr>
          <w:trHeight w:val="7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6555A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154E3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uy/re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74D6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11610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Information for buy or rent clicked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51A7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8964DC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931DA3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8DB93E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0082EA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4F2A02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79A38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  <w:tr w:rsidR="00B86A08" w:rsidRPr="00F9208C" w14:paraId="0A334791" w14:textId="77777777" w:rsidTr="00B86A08">
        <w:trPr>
          <w:trHeight w:val="274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A264B" w14:textId="77777777" w:rsidR="00B86A08" w:rsidRPr="00F9208C" w:rsidRDefault="00B86A08" w:rsidP="00BA0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3C036D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Click Submi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C7A4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C2EF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book returned to books table and taken specified amount away from issued books table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31A706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4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FE168FF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 xml:space="preserve">As </w:t>
            </w:r>
            <w:proofErr w:type="gramStart"/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Expected</w:t>
            </w:r>
            <w:proofErr w:type="gramEnd"/>
          </w:p>
        </w:tc>
        <w:tc>
          <w:tcPr>
            <w:tcW w:w="9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585D3FB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219C1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95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2942C53A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Pass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194F9D2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  <w:tc>
          <w:tcPr>
            <w:tcW w:w="45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A629" w14:textId="77777777" w:rsidR="00B86A08" w:rsidRPr="00F9208C" w:rsidRDefault="00B86A08" w:rsidP="00BA0CFF">
            <w:pPr>
              <w:spacing w:after="0" w:line="240" w:lineRule="auto"/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</w:pPr>
            <w:r w:rsidRPr="00F9208C">
              <w:rPr>
                <w:rFonts w:ascii="Calibri" w:eastAsia="Times New Roman" w:hAnsi="Calibri" w:cs="Calibri"/>
                <w:sz w:val="16"/>
                <w:szCs w:val="16"/>
                <w:lang w:val="en-IE" w:eastAsia="en-IE"/>
              </w:rPr>
              <w:t> </w:t>
            </w:r>
          </w:p>
        </w:tc>
      </w:tr>
    </w:tbl>
    <w:p w14:paraId="40573496" w14:textId="77777777" w:rsidR="00B86A08" w:rsidRPr="00F250B6" w:rsidRDefault="00B86A08">
      <w:pPr>
        <w:rPr>
          <w:rFonts w:cstheme="minorHAnsi"/>
        </w:rPr>
      </w:pPr>
    </w:p>
    <w:sectPr w:rsidR="00B86A08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uhaus">
    <w:altName w:val="Arial Black"/>
    <w:charset w:val="00"/>
    <w:family w:val="auto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4D28"/>
    <w:rsid w:val="00155FD9"/>
    <w:rsid w:val="00302B34"/>
    <w:rsid w:val="00393168"/>
    <w:rsid w:val="00442EE2"/>
    <w:rsid w:val="005B0D21"/>
    <w:rsid w:val="006938D0"/>
    <w:rsid w:val="00767595"/>
    <w:rsid w:val="00A06F80"/>
    <w:rsid w:val="00B22109"/>
    <w:rsid w:val="00B664EB"/>
    <w:rsid w:val="00B86A08"/>
    <w:rsid w:val="00BC4733"/>
    <w:rsid w:val="00C145A8"/>
    <w:rsid w:val="00C52C17"/>
    <w:rsid w:val="00D60880"/>
    <w:rsid w:val="00DE463E"/>
    <w:rsid w:val="00F250B6"/>
    <w:rsid w:val="00F27F4A"/>
    <w:rsid w:val="00F92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20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20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261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C18502203 Kevin Flynn</cp:lastModifiedBy>
  <cp:revision>4</cp:revision>
  <dcterms:created xsi:type="dcterms:W3CDTF">2022-04-28T16:41:00Z</dcterms:created>
  <dcterms:modified xsi:type="dcterms:W3CDTF">2022-04-28T16:43:00Z</dcterms:modified>
</cp:coreProperties>
</file>